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12</w:t>
      </w:r>
    </w:p>
    <w:p>
      <w:pPr>
        <w:pStyle w:val="Author"/>
      </w:pPr>
      <w:r>
        <w:t xml:space="preserve">Bingwei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2018楠&lt;9e&gt;</w:t>
      </w:r>
      <w:r>
        <w:t xml:space="preserve">4閺&lt;88&gt;&lt;88&gt;12閺&lt;83&gt;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我们来进行行内测试9999*9999 = 9.9980001</w:t>
      </w:r>
      <w:r>
        <w:t xml:space="preserve">10^{7}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baidu.com</w:t>
        </w:r>
      </w:hyperlink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1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1e00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baidu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aidu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12</dc:title>
  <dc:creator>Bingwei tian</dc:creator>
  <dcterms:created xsi:type="dcterms:W3CDTF">2018-04-12T03:41:42Z</dcterms:created>
  <dcterms:modified xsi:type="dcterms:W3CDTF">2018-04-12T03:41:42Z</dcterms:modified>
</cp:coreProperties>
</file>